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8E0" w:rsidRDefault="00676F82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RSC </w:t>
      </w:r>
      <w:r w:rsidR="006308E0">
        <w:rPr>
          <w:rFonts w:ascii="Times New Roman" w:hAnsi="Times New Roman" w:cs="Times New Roman"/>
          <w:sz w:val="24"/>
          <w:szCs w:val="24"/>
          <w:u w:val="single"/>
        </w:rPr>
        <w:t>20</w:t>
      </w:r>
      <w:r w:rsidR="007F7E42">
        <w:rPr>
          <w:rFonts w:ascii="Times New Roman" w:hAnsi="Times New Roman" w:cs="Times New Roman"/>
          <w:sz w:val="24"/>
          <w:szCs w:val="24"/>
          <w:u w:val="single"/>
        </w:rPr>
        <w:t>21</w:t>
      </w:r>
    </w:p>
    <w:p w:rsidR="00397DA7" w:rsidRDefault="00031F17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31F17">
        <w:rPr>
          <w:rFonts w:ascii="Times New Roman" w:hAnsi="Times New Roman" w:cs="Times New Roman"/>
          <w:sz w:val="24"/>
          <w:szCs w:val="24"/>
          <w:u w:val="single"/>
        </w:rPr>
        <w:t>Reviewers Response Sheet</w:t>
      </w:r>
    </w:p>
    <w:p w:rsidR="00031F17" w:rsidRDefault="00031F17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031F17" w:rsidRDefault="00031F17" w:rsidP="00031F1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031F17">
        <w:rPr>
          <w:rFonts w:ascii="Times New Roman" w:hAnsi="Times New Roman" w:cs="Times New Roman"/>
          <w:b/>
          <w:sz w:val="24"/>
          <w:szCs w:val="24"/>
        </w:rPr>
        <w:t>Paper ID</w:t>
      </w:r>
      <w:proofErr w:type="gramStart"/>
      <w:r w:rsidRPr="00031F17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>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______</w:t>
      </w:r>
    </w:p>
    <w:p w:rsidR="00031F17" w:rsidRDefault="00031F17" w:rsidP="00031F1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tle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:_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____________________________________________________________________</w:t>
      </w:r>
    </w:p>
    <w:p w:rsidR="00031F17" w:rsidRDefault="00031F17" w:rsidP="00031F1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 of the Author(s):______________________________________________________</w:t>
      </w:r>
    </w:p>
    <w:p w:rsidR="00031F17" w:rsidRDefault="00B30FA9" w:rsidP="00B30F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08F0">
        <w:rPr>
          <w:rFonts w:ascii="Times New Roman" w:hAnsi="Times New Roman" w:cs="Times New Roman"/>
          <w:b/>
          <w:sz w:val="24"/>
          <w:szCs w:val="24"/>
        </w:rPr>
        <w:t>Reviewer No# 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41"/>
        <w:gridCol w:w="5137"/>
        <w:gridCol w:w="1108"/>
        <w:gridCol w:w="1080"/>
        <w:gridCol w:w="884"/>
      </w:tblGrid>
      <w:tr w:rsidR="008A50AD" w:rsidTr="008A50AD">
        <w:tc>
          <w:tcPr>
            <w:tcW w:w="614" w:type="pct"/>
          </w:tcPr>
          <w:p w:rsidR="00EC08F0" w:rsidRPr="00E06A41" w:rsidRDefault="00EC08F0" w:rsidP="00446471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Query No.</w:t>
            </w:r>
          </w:p>
        </w:tc>
        <w:tc>
          <w:tcPr>
            <w:tcW w:w="2750" w:type="pct"/>
          </w:tcPr>
          <w:p w:rsidR="00EC08F0" w:rsidRPr="00E06A41" w:rsidRDefault="00EC08F0" w:rsidP="00446471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Response</w:t>
            </w:r>
          </w:p>
        </w:tc>
        <w:tc>
          <w:tcPr>
            <w:tcW w:w="579" w:type="pct"/>
          </w:tcPr>
          <w:p w:rsidR="00EC08F0" w:rsidRPr="00E06A41" w:rsidRDefault="00EC08F0" w:rsidP="00446471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Paragraph No.</w:t>
            </w:r>
          </w:p>
        </w:tc>
        <w:tc>
          <w:tcPr>
            <w:tcW w:w="581" w:type="pct"/>
          </w:tcPr>
          <w:p w:rsidR="00EC08F0" w:rsidRPr="00E06A41" w:rsidRDefault="00EC08F0" w:rsidP="00446471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Line No.</w:t>
            </w:r>
          </w:p>
        </w:tc>
        <w:tc>
          <w:tcPr>
            <w:tcW w:w="476" w:type="pct"/>
          </w:tcPr>
          <w:p w:rsidR="00EC08F0" w:rsidRPr="00E06A41" w:rsidRDefault="00EC08F0" w:rsidP="00446471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Page No.</w:t>
            </w:r>
          </w:p>
        </w:tc>
      </w:tr>
      <w:tr w:rsidR="008A50AD" w:rsidTr="008A50AD">
        <w:tc>
          <w:tcPr>
            <w:tcW w:w="614" w:type="pct"/>
          </w:tcPr>
          <w:p w:rsidR="00EC08F0" w:rsidRP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50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8A50AD" w:rsidTr="008A50AD">
        <w:tc>
          <w:tcPr>
            <w:tcW w:w="614" w:type="pct"/>
          </w:tcPr>
          <w:p w:rsidR="00EC08F0" w:rsidRP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50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8A50AD" w:rsidTr="008A50AD">
        <w:tc>
          <w:tcPr>
            <w:tcW w:w="614" w:type="pct"/>
          </w:tcPr>
          <w:p w:rsidR="00EC08F0" w:rsidRP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50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EC08F0" w:rsidRDefault="00EC08F0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8A50AD" w:rsidTr="008A50AD">
        <w:tc>
          <w:tcPr>
            <w:tcW w:w="614" w:type="pct"/>
          </w:tcPr>
          <w:p w:rsidR="008A50AD" w:rsidRPr="00EC08F0" w:rsidRDefault="008A50AD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0" w:type="pct"/>
          </w:tcPr>
          <w:p w:rsidR="008A50AD" w:rsidRDefault="008A50AD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8A50AD" w:rsidRDefault="008A50AD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8A50AD" w:rsidRDefault="008A50AD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8A50AD" w:rsidRDefault="008A50AD" w:rsidP="00031F17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:rsidR="00031F17" w:rsidRDefault="00031F17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B30FA9" w:rsidRDefault="00B30FA9" w:rsidP="00B30F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C08F0">
        <w:rPr>
          <w:rFonts w:ascii="Times New Roman" w:hAnsi="Times New Roman" w:cs="Times New Roman"/>
          <w:b/>
          <w:sz w:val="24"/>
          <w:szCs w:val="24"/>
        </w:rPr>
        <w:t xml:space="preserve">Reviewer No#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41"/>
        <w:gridCol w:w="5137"/>
        <w:gridCol w:w="1108"/>
        <w:gridCol w:w="1080"/>
        <w:gridCol w:w="884"/>
      </w:tblGrid>
      <w:tr w:rsidR="00B30FA9" w:rsidTr="00C75302">
        <w:tc>
          <w:tcPr>
            <w:tcW w:w="614" w:type="pct"/>
          </w:tcPr>
          <w:p w:rsidR="00B30FA9" w:rsidRPr="00E06A41" w:rsidRDefault="00B30FA9" w:rsidP="00C75302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Query No.</w:t>
            </w:r>
          </w:p>
        </w:tc>
        <w:tc>
          <w:tcPr>
            <w:tcW w:w="2750" w:type="pct"/>
          </w:tcPr>
          <w:p w:rsidR="00B30FA9" w:rsidRPr="00E06A41" w:rsidRDefault="00B30FA9" w:rsidP="00C75302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Response</w:t>
            </w:r>
          </w:p>
        </w:tc>
        <w:tc>
          <w:tcPr>
            <w:tcW w:w="579" w:type="pct"/>
          </w:tcPr>
          <w:p w:rsidR="00B30FA9" w:rsidRPr="00E06A41" w:rsidRDefault="00B30FA9" w:rsidP="00C75302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Paragraph No.</w:t>
            </w:r>
          </w:p>
        </w:tc>
        <w:tc>
          <w:tcPr>
            <w:tcW w:w="581" w:type="pct"/>
          </w:tcPr>
          <w:p w:rsidR="00B30FA9" w:rsidRPr="00E06A41" w:rsidRDefault="00B30FA9" w:rsidP="00C75302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Line No.</w:t>
            </w:r>
          </w:p>
        </w:tc>
        <w:tc>
          <w:tcPr>
            <w:tcW w:w="476" w:type="pct"/>
          </w:tcPr>
          <w:p w:rsidR="00B30FA9" w:rsidRPr="00E06A41" w:rsidRDefault="00B30FA9" w:rsidP="00C75302">
            <w:pPr>
              <w:jc w:val="center"/>
              <w:rPr>
                <w:rFonts w:ascii="Times New Roman" w:hAnsi="Times New Roman" w:cs="Times New Roman"/>
              </w:rPr>
            </w:pPr>
            <w:r w:rsidRPr="00E06A41">
              <w:rPr>
                <w:rFonts w:ascii="Times New Roman" w:hAnsi="Times New Roman" w:cs="Times New Roman"/>
              </w:rPr>
              <w:t>Page No.</w:t>
            </w:r>
          </w:p>
        </w:tc>
      </w:tr>
      <w:tr w:rsidR="00B30FA9" w:rsidTr="00C75302">
        <w:tc>
          <w:tcPr>
            <w:tcW w:w="614" w:type="pct"/>
          </w:tcPr>
          <w:p w:rsidR="00B30FA9" w:rsidRPr="00EC08F0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50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B30FA9" w:rsidTr="00C75302">
        <w:tc>
          <w:tcPr>
            <w:tcW w:w="614" w:type="pct"/>
          </w:tcPr>
          <w:p w:rsidR="00B30FA9" w:rsidRPr="00EC08F0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50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B30FA9" w:rsidTr="00C75302">
        <w:tc>
          <w:tcPr>
            <w:tcW w:w="614" w:type="pct"/>
          </w:tcPr>
          <w:p w:rsidR="00B30FA9" w:rsidRPr="00EC08F0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8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50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B30FA9" w:rsidTr="00C75302">
        <w:tc>
          <w:tcPr>
            <w:tcW w:w="614" w:type="pct"/>
          </w:tcPr>
          <w:p w:rsidR="00B30FA9" w:rsidRPr="00EC08F0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50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79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581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476" w:type="pct"/>
          </w:tcPr>
          <w:p w:rsidR="00B30FA9" w:rsidRDefault="00B30FA9" w:rsidP="00C75302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p w:rsidR="007F7E42" w:rsidRDefault="007F7E42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:rsidR="00031F17" w:rsidRPr="00031F17" w:rsidRDefault="007F7E42" w:rsidP="00031F17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EC08F0">
        <w:rPr>
          <w:rFonts w:ascii="Times New Roman" w:hAnsi="Times New Roman" w:cs="Times New Roman"/>
          <w:sz w:val="24"/>
          <w:szCs w:val="24"/>
          <w:u w:val="single"/>
        </w:rPr>
        <w:t>(</w:t>
      </w:r>
      <w:r w:rsidR="00031F17">
        <w:rPr>
          <w:rFonts w:ascii="Times New Roman" w:hAnsi="Times New Roman" w:cs="Times New Roman"/>
          <w:sz w:val="24"/>
          <w:szCs w:val="24"/>
          <w:u w:val="single"/>
        </w:rPr>
        <w:t xml:space="preserve">Author(s) may append the number of row </w:t>
      </w:r>
      <w:r w:rsidR="00B30FA9">
        <w:rPr>
          <w:rFonts w:ascii="Times New Roman" w:hAnsi="Times New Roman" w:cs="Times New Roman"/>
          <w:sz w:val="24"/>
          <w:szCs w:val="24"/>
          <w:u w:val="single"/>
        </w:rPr>
        <w:t xml:space="preserve">and table </w:t>
      </w:r>
      <w:r w:rsidR="00031F17">
        <w:rPr>
          <w:rFonts w:ascii="Times New Roman" w:hAnsi="Times New Roman" w:cs="Times New Roman"/>
          <w:sz w:val="24"/>
          <w:szCs w:val="24"/>
          <w:u w:val="single"/>
        </w:rPr>
        <w:t>as per requirement.</w:t>
      </w:r>
      <w:r w:rsidR="00EC08F0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031F17" w:rsidRDefault="00031F17"/>
    <w:sectPr w:rsidR="00031F17" w:rsidSect="00397DA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70AA" w:rsidRDefault="00EC70AA" w:rsidP="00826799">
      <w:pPr>
        <w:spacing w:after="0" w:line="240" w:lineRule="auto"/>
      </w:pPr>
      <w:r>
        <w:separator/>
      </w:r>
    </w:p>
  </w:endnote>
  <w:endnote w:type="continuationSeparator" w:id="0">
    <w:p w:rsidR="00EC70AA" w:rsidRDefault="00EC70AA" w:rsidP="00826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C41" w:rsidRDefault="00C42C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25143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:rsidR="00826799" w:rsidRDefault="00826799">
            <w:pPr>
              <w:pStyle w:val="Footer"/>
              <w:jc w:val="center"/>
            </w:pPr>
            <w:r>
              <w:t xml:space="preserve">Page </w:t>
            </w:r>
            <w:r w:rsidR="00571A6C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571A6C">
              <w:rPr>
                <w:b/>
                <w:sz w:val="24"/>
                <w:szCs w:val="24"/>
              </w:rPr>
              <w:fldChar w:fldCharType="separate"/>
            </w:r>
            <w:r w:rsidR="007F7E42">
              <w:rPr>
                <w:b/>
                <w:noProof/>
              </w:rPr>
              <w:t>1</w:t>
            </w:r>
            <w:r w:rsidR="00571A6C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571A6C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571A6C">
              <w:rPr>
                <w:b/>
                <w:sz w:val="24"/>
                <w:szCs w:val="24"/>
              </w:rPr>
              <w:fldChar w:fldCharType="separate"/>
            </w:r>
            <w:r w:rsidR="007F7E42">
              <w:rPr>
                <w:b/>
                <w:noProof/>
              </w:rPr>
              <w:t>1</w:t>
            </w:r>
            <w:r w:rsidR="00571A6C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826799" w:rsidRDefault="0082679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C41" w:rsidRDefault="00C42C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70AA" w:rsidRDefault="00EC70AA" w:rsidP="00826799">
      <w:pPr>
        <w:spacing w:after="0" w:line="240" w:lineRule="auto"/>
      </w:pPr>
      <w:r>
        <w:separator/>
      </w:r>
    </w:p>
  </w:footnote>
  <w:footnote w:type="continuationSeparator" w:id="0">
    <w:p w:rsidR="00EC70AA" w:rsidRDefault="00EC70AA" w:rsidP="008267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C41" w:rsidRDefault="00EC70A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2125" o:spid="_x0000_s2050" type="#_x0000_t75" style="position:absolute;margin-left:0;margin-top:0;width:467.9pt;height:127.3pt;z-index:-251657216;mso-position-horizontal:center;mso-position-horizontal-relative:margin;mso-position-vertical:center;mso-position-vertical-relative:margin" o:allowincell="f">
          <v:imagedata r:id="rId1" o:title="index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C41" w:rsidRDefault="00EC70A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2126" o:spid="_x0000_s2051" type="#_x0000_t75" style="position:absolute;margin-left:0;margin-top:0;width:467.9pt;height:127.3pt;z-index:-251656192;mso-position-horizontal:center;mso-position-horizontal-relative:margin;mso-position-vertical:center;mso-position-vertical-relative:margin" o:allowincell="f">
          <v:imagedata r:id="rId1" o:title="index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2C41" w:rsidRDefault="00EC70AA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02124" o:spid="_x0000_s2049" type="#_x0000_t75" style="position:absolute;margin-left:0;margin-top:0;width:467.9pt;height:127.3pt;z-index:-251658240;mso-position-horizontal:center;mso-position-horizontal-relative:margin;mso-position-vertical:center;mso-position-vertical-relative:margin" o:allowincell="f">
          <v:imagedata r:id="rId1" o:title="index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tDQ1MTExNjQ2MDdU0lEKTi0uzszPAykwrAUAZPasrCwAAAA="/>
  </w:docVars>
  <w:rsids>
    <w:rsidRoot w:val="00031F17"/>
    <w:rsid w:val="00031F17"/>
    <w:rsid w:val="000D56A1"/>
    <w:rsid w:val="00283DBE"/>
    <w:rsid w:val="00397DA7"/>
    <w:rsid w:val="0052295F"/>
    <w:rsid w:val="00571A6C"/>
    <w:rsid w:val="00572A43"/>
    <w:rsid w:val="006308E0"/>
    <w:rsid w:val="00676F82"/>
    <w:rsid w:val="006B77DC"/>
    <w:rsid w:val="007B0C94"/>
    <w:rsid w:val="007F7E42"/>
    <w:rsid w:val="0080131A"/>
    <w:rsid w:val="00826799"/>
    <w:rsid w:val="00842350"/>
    <w:rsid w:val="008A50AD"/>
    <w:rsid w:val="00B30FA9"/>
    <w:rsid w:val="00BD71B2"/>
    <w:rsid w:val="00C42C41"/>
    <w:rsid w:val="00C84802"/>
    <w:rsid w:val="00DD4712"/>
    <w:rsid w:val="00E06A41"/>
    <w:rsid w:val="00E93F0D"/>
    <w:rsid w:val="00EC08F0"/>
    <w:rsid w:val="00EC70AA"/>
    <w:rsid w:val="00EE46D9"/>
    <w:rsid w:val="00FD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7CB8B340-8D81-4452-AAD0-3857BE03B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1F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26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799"/>
  </w:style>
  <w:style w:type="paragraph" w:styleId="Footer">
    <w:name w:val="footer"/>
    <w:basedOn w:val="Normal"/>
    <w:link w:val="FooterChar"/>
    <w:uiPriority w:val="99"/>
    <w:unhideWhenUsed/>
    <w:rsid w:val="00826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799"/>
  </w:style>
  <w:style w:type="paragraph" w:styleId="BalloonText">
    <w:name w:val="Balloon Text"/>
    <w:basedOn w:val="Normal"/>
    <w:link w:val="BalloonTextChar"/>
    <w:uiPriority w:val="99"/>
    <w:semiHidden/>
    <w:unhideWhenUsed/>
    <w:rsid w:val="007B0C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andinee</cp:lastModifiedBy>
  <cp:revision>5</cp:revision>
  <dcterms:created xsi:type="dcterms:W3CDTF">2019-12-07T07:42:00Z</dcterms:created>
  <dcterms:modified xsi:type="dcterms:W3CDTF">2021-03-16T11:22:00Z</dcterms:modified>
</cp:coreProperties>
</file>